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d9b50b6f03975f13de0fe7c56e925c9b1905b6e"/>
    <w:p>
      <w:pPr>
        <w:pStyle w:val="Heading1"/>
      </w:pPr>
      <w:r>
        <w:t xml:space="preserve">Lesson 3: Preguntas e historias sobre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B.5, K.G.B.6, K.OA, 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and solve addition or subtraction story problems involving shape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preguntas sobre figuras.</w:t>
      </w:r>
    </w:p>
    <w:bookmarkEnd w:id="25"/>
    <w:bookmarkStart w:id="26" w:name="lesson-purpose"/>
    <w:p>
      <w:pPr>
        <w:pStyle w:val="Heading3"/>
      </w:pPr>
      <w:r>
        <w:t xml:space="preserve">Lesson Purpose</w:t>
      </w:r>
    </w:p>
    <w:p>
      <w:pPr>
        <w:pStyle w:val="FirstParagraph"/>
      </w:pPr>
      <w:r>
        <w:t xml:space="preserve">The purpose of this lesson is for students to ask and answer mathematical questions about shapes composed of pattern blocks.</w:t>
      </w:r>
    </w:p>
    <w:p>
      <w:pPr>
        <w:pStyle w:val="BodyText"/>
      </w:pPr>
      <w:r>
        <w:t xml:space="preserve">In previous lessons, students have answered “how many” questions and comparison questions about shapes composed of pattern blocks. In this lesson, students create a shape out of pattern blocks and brainstorm questions that they could ask about other students’ shapes. Students create and solve story problems about shapes made out of pattern blocks (MP2,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Warm-up)</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3</w:t>
      </w:r>
    </w:p>
    <w:p>
      <w:pPr>
        <w:numPr>
          <w:ilvl w:val="0"/>
          <w:numId w:val="1005"/>
        </w:numPr>
        <w:pStyle w:val="Compact"/>
      </w:pPr>
      <w:r>
        <w:t xml:space="preserve">Connecting cubes or two-color counters: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Pattern Blocks Stage 7 Recording Sheet, Spanish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determine the total.</w:t>
      </w:r>
    </w:p>
    <w:p>
      <w:pPr>
        <w:numPr>
          <w:ilvl w:val="0"/>
          <w:numId w:val="1007"/>
        </w:numPr>
        <w:pStyle w:val="Compact"/>
      </w:pPr>
      <w:r>
        <w:t xml:space="preserve">Use objects, drawings, or equations to represent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42Z</dcterms:created>
  <dcterms:modified xsi:type="dcterms:W3CDTF">2022-12-14T22: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tL1fUgBZpE5Gi5May1a8+0Y75o8k3V9LAL9RVUcEOV21rAkJImezPz+jVI6SXab1PCWHCgZKGapiBg1IRMTuA==</vt:lpwstr>
  </property>
</Properties>
</file>